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1C8C9" w14:textId="42C7A5EF" w:rsidR="00FB7AC6" w:rsidRPr="00AF2ACA" w:rsidRDefault="00A55928" w:rsidP="00BC278B">
      <w:pPr>
        <w:pStyle w:val="Title"/>
        <w:jc w:val="center"/>
      </w:pPr>
      <w:r w:rsidRPr="00AF2ACA">
        <w:rPr>
          <w:noProof/>
        </w:rPr>
        <w:drawing>
          <wp:anchor distT="0" distB="0" distL="114300" distR="114300" simplePos="0" relativeHeight="251660288" behindDoc="0" locked="0" layoutInCell="1" allowOverlap="1" wp14:anchorId="7776ED71" wp14:editId="2333A83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57250" cy="7245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dacity_mark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2ACA">
        <w:rPr>
          <w:noProof/>
        </w:rPr>
        <w:drawing>
          <wp:anchor distT="0" distB="0" distL="114300" distR="114300" simplePos="0" relativeHeight="251659264" behindDoc="1" locked="0" layoutInCell="1" allowOverlap="1" wp14:anchorId="34E1C0D8" wp14:editId="622980DC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76300" cy="8763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4B27">
        <w:rPr>
          <w:noProof/>
        </w:rPr>
        <w:t>They rate dogs from their iPhones</w:t>
      </w:r>
      <w:r w:rsidR="00BC278B">
        <w:rPr>
          <w:noProof/>
        </w:rPr>
        <w:t xml:space="preserve"> </w:t>
      </w:r>
      <w:r w:rsidR="00294B27">
        <w:rPr>
          <w:noProof/>
        </w:rPr>
        <w:drawing>
          <wp:inline distT="0" distB="0" distL="0" distR="0" wp14:anchorId="42DDF11E" wp14:editId="55DB8B62">
            <wp:extent cx="338756" cy="2755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ppl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371" cy="296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DB140" w14:textId="77777777" w:rsidR="00BC278B" w:rsidRDefault="00BC278B" w:rsidP="00BC278B"/>
    <w:p w14:paraId="2F9BA0AA" w14:textId="2C50DFB4" w:rsidR="00AF2ACA" w:rsidRDefault="00294B27" w:rsidP="00BC278B">
      <w:r w:rsidRPr="00BC278B">
        <w:t>@</w:t>
      </w:r>
      <w:proofErr w:type="spellStart"/>
      <w:r w:rsidR="00BC278B" w:rsidRPr="00BC278B">
        <w:t>dog_rates</w:t>
      </w:r>
      <w:proofErr w:type="spellEnd"/>
      <w:r w:rsidR="00BC278B">
        <w:t xml:space="preserve"> which is also known as </w:t>
      </w:r>
      <w:proofErr w:type="spellStart"/>
      <w:r w:rsidR="00BC278B" w:rsidRPr="00BC278B">
        <w:t>WeRateDogs</w:t>
      </w:r>
      <w:proofErr w:type="spellEnd"/>
      <w:r w:rsidR="00BC278B" w:rsidRPr="00BC278B">
        <w:t>™</w:t>
      </w:r>
      <w:r w:rsidR="00BC278B">
        <w:t xml:space="preserve"> is a famous dog rating account which rates dogs in a score out of 10 we can find these facts</w:t>
      </w:r>
      <w:r w:rsidR="004031E3">
        <w:t xml:space="preserve"> about data collected from Nov-2015 to the end of Jul-2017</w:t>
      </w:r>
      <w:r w:rsidR="00BC278B">
        <w:t>:</w:t>
      </w:r>
    </w:p>
    <w:p w14:paraId="713296E3" w14:textId="6902063E" w:rsidR="00BC278B" w:rsidRDefault="00BC278B" w:rsidP="00BC278B">
      <w:pPr>
        <w:pStyle w:val="ListParagraph"/>
        <w:numPr>
          <w:ilvl w:val="0"/>
          <w:numId w:val="6"/>
        </w:numPr>
      </w:pPr>
      <w:r>
        <w:t>Most dogs outperformed the 10:</w:t>
      </w:r>
    </w:p>
    <w:p w14:paraId="0DB65F54" w14:textId="16D31B47" w:rsidR="002C4D66" w:rsidRDefault="004031E3" w:rsidP="002C4D66">
      <w:r>
        <w:rPr>
          <w:noProof/>
        </w:rPr>
        <w:drawing>
          <wp:anchor distT="0" distB="0" distL="114300" distR="114300" simplePos="0" relativeHeight="251662336" behindDoc="0" locked="0" layoutInCell="1" allowOverlap="1" wp14:anchorId="698725FD" wp14:editId="0A259CF7">
            <wp:simplePos x="0" y="0"/>
            <wp:positionH relativeFrom="column">
              <wp:posOffset>3361690</wp:posOffset>
            </wp:positionH>
            <wp:positionV relativeFrom="paragraph">
              <wp:posOffset>686435</wp:posOffset>
            </wp:positionV>
            <wp:extent cx="5629274" cy="3028950"/>
            <wp:effectExtent l="0" t="0" r="10160" b="0"/>
            <wp:wrapSquare wrapText="bothSides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696A650F-DBFA-46F0-83D5-196DBBB0505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4D66">
        <w:t xml:space="preserve">We can find that most of the rated dogs have rating more than 10 (983 out of 1539) and they say that they have a unique rating system </w:t>
      </w:r>
      <w:r>
        <w:t>and those dogs are (</w:t>
      </w:r>
      <w:r w:rsidRPr="004031E3">
        <w:t>Good Dogs Brent</w:t>
      </w:r>
      <w:r>
        <w:t>)</w:t>
      </w:r>
    </w:p>
    <w:tbl>
      <w:tblPr>
        <w:tblpPr w:leftFromText="180" w:rightFromText="180" w:vertAnchor="text" w:tblpY="1"/>
        <w:tblOverlap w:val="never"/>
        <w:tblW w:w="4784" w:type="dxa"/>
        <w:tblLook w:val="04A0" w:firstRow="1" w:lastRow="0" w:firstColumn="1" w:lastColumn="0" w:noHBand="0" w:noVBand="1"/>
      </w:tblPr>
      <w:tblGrid>
        <w:gridCol w:w="1380"/>
        <w:gridCol w:w="1864"/>
        <w:gridCol w:w="1540"/>
      </w:tblGrid>
      <w:tr w:rsidR="002C4D66" w:rsidRPr="002C4D66" w14:paraId="1B6C5F2A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777745D6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C4D66">
              <w:rPr>
                <w:rFonts w:ascii="Calibri" w:eastAsia="Times New Roman" w:hAnsi="Calibri" w:cs="Calibri"/>
                <w:b/>
                <w:bCs/>
                <w:color w:val="FFFFFF"/>
              </w:rPr>
              <w:t>Rating</w:t>
            </w:r>
          </w:p>
        </w:tc>
        <w:tc>
          <w:tcPr>
            <w:tcW w:w="1864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5BF2AE3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C4D66">
              <w:rPr>
                <w:rFonts w:ascii="Calibri" w:eastAsia="Times New Roman" w:hAnsi="Calibri" w:cs="Calibri"/>
                <w:b/>
                <w:bCs/>
                <w:color w:val="FFFFFF"/>
              </w:rPr>
              <w:t>How many time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01DD21F5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proofErr w:type="spellStart"/>
            <w:r w:rsidRPr="002C4D66">
              <w:rPr>
                <w:rFonts w:ascii="Calibri" w:eastAsia="Times New Roman" w:hAnsi="Calibri" w:cs="Calibri"/>
                <w:b/>
                <w:bCs/>
                <w:color w:val="FFFFFF"/>
              </w:rPr>
              <w:t>Commulative</w:t>
            </w:r>
            <w:proofErr w:type="spellEnd"/>
          </w:p>
        </w:tc>
      </w:tr>
      <w:tr w:rsidR="002C4D66" w:rsidRPr="002C4D66" w14:paraId="350AE198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78B99B7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194C897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4</w:t>
            </w:r>
          </w:p>
        </w:tc>
        <w:tc>
          <w:tcPr>
            <w:tcW w:w="15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3E00ACB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4</w:t>
            </w:r>
          </w:p>
        </w:tc>
      </w:tr>
      <w:tr w:rsidR="002C4D66" w:rsidRPr="002C4D66" w14:paraId="0CE84C83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D7D4182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3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9470865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0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519E162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4</w:t>
            </w:r>
          </w:p>
        </w:tc>
      </w:tr>
      <w:tr w:rsidR="002C4D66" w:rsidRPr="002C4D66" w14:paraId="55D16CD7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6CC043F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4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1BCBC9BE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5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407443A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9</w:t>
            </w:r>
          </w:p>
        </w:tc>
      </w:tr>
      <w:tr w:rsidR="002C4D66" w:rsidRPr="002C4D66" w14:paraId="693C1F1D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E49530A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5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E0385CB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4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8308A73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33</w:t>
            </w:r>
          </w:p>
        </w:tc>
      </w:tr>
      <w:tr w:rsidR="002C4D66" w:rsidRPr="002C4D66" w14:paraId="602B2F07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282845C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6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41C9BAF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8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88D4F61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51</w:t>
            </w:r>
          </w:p>
        </w:tc>
      </w:tr>
      <w:tr w:rsidR="002C4D66" w:rsidRPr="002C4D66" w14:paraId="452146B8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73B803DE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7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579642A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34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D049DA9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85</w:t>
            </w:r>
          </w:p>
        </w:tc>
      </w:tr>
      <w:tr w:rsidR="002C4D66" w:rsidRPr="002C4D66" w14:paraId="24FCCEDD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8A2D105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8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09396DEF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75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B3B1761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60</w:t>
            </w:r>
          </w:p>
        </w:tc>
      </w:tr>
      <w:tr w:rsidR="002C4D66" w:rsidRPr="002C4D66" w14:paraId="7FAE4BE1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1198BA0C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9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B2615F5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04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6F25294C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64</w:t>
            </w:r>
          </w:p>
        </w:tc>
      </w:tr>
      <w:tr w:rsidR="002C4D66" w:rsidRPr="002C4D66" w14:paraId="7CF25887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CA1FFEE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0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DE43DC7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92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822DFD9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556</w:t>
            </w:r>
          </w:p>
        </w:tc>
      </w:tr>
      <w:tr w:rsidR="002C4D66" w:rsidRPr="002C4D66" w14:paraId="2A5E7CF9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161616"/>
            <w:noWrap/>
            <w:vAlign w:val="bottom"/>
            <w:hideMark/>
          </w:tcPr>
          <w:p w14:paraId="783B24EE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1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000000" w:fill="161616"/>
            <w:noWrap/>
            <w:vAlign w:val="bottom"/>
            <w:hideMark/>
          </w:tcPr>
          <w:p w14:paraId="1004C243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350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161616"/>
            <w:noWrap/>
            <w:vAlign w:val="bottom"/>
            <w:hideMark/>
          </w:tcPr>
          <w:p w14:paraId="219D4B4D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350</w:t>
            </w:r>
          </w:p>
        </w:tc>
      </w:tr>
      <w:tr w:rsidR="002C4D66" w:rsidRPr="002C4D66" w14:paraId="79D0113D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05ED388C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2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89F0F66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394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091EB345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744</w:t>
            </w:r>
          </w:p>
        </w:tc>
      </w:tr>
      <w:tr w:rsidR="002C4D66" w:rsidRPr="002C4D66" w14:paraId="0B2B047D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3E3253B0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3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BC14A99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09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157AA3F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953</w:t>
            </w:r>
          </w:p>
        </w:tc>
      </w:tr>
      <w:tr w:rsidR="002C4D66" w:rsidRPr="002C4D66" w14:paraId="1BBBFDF6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0C57DB79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4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18B5CF1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4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A7954ED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977</w:t>
            </w:r>
          </w:p>
        </w:tc>
      </w:tr>
      <w:tr w:rsidR="002C4D66" w:rsidRPr="002C4D66" w14:paraId="44E647D8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160A9592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4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F18B54B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61EFBB03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978</w:t>
            </w:r>
          </w:p>
        </w:tc>
      </w:tr>
      <w:tr w:rsidR="002C4D66" w:rsidRPr="002C4D66" w14:paraId="650DC1AC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15EF692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7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326155B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70E277E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979</w:t>
            </w:r>
          </w:p>
        </w:tc>
      </w:tr>
      <w:tr w:rsidR="002C4D66" w:rsidRPr="002C4D66" w14:paraId="4ED7FEF5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5BCBC677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50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3899B0C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10DF0B4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980</w:t>
            </w:r>
          </w:p>
        </w:tc>
      </w:tr>
      <w:tr w:rsidR="002C4D66" w:rsidRPr="002C4D66" w14:paraId="7B0BBAD4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F5CE77A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75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A29116E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548E8832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982</w:t>
            </w:r>
          </w:p>
        </w:tc>
      </w:tr>
      <w:tr w:rsidR="002C4D66" w:rsidRPr="002C4D66" w14:paraId="0CB8D3F3" w14:textId="77777777" w:rsidTr="004031E3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4472C4" w:fill="4472C4"/>
            <w:noWrap/>
            <w:vAlign w:val="bottom"/>
            <w:hideMark/>
          </w:tcPr>
          <w:p w14:paraId="0C0B60F6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204</w:t>
            </w:r>
          </w:p>
        </w:tc>
        <w:tc>
          <w:tcPr>
            <w:tcW w:w="1864" w:type="dxa"/>
            <w:tcBorders>
              <w:top w:val="nil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B938048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1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54AD0580" w14:textId="77777777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D9E1F2"/>
              </w:rPr>
            </w:pPr>
            <w:r w:rsidRPr="002C4D66">
              <w:rPr>
                <w:rFonts w:ascii="Calibri" w:eastAsia="Times New Roman" w:hAnsi="Calibri" w:cs="Calibri"/>
                <w:color w:val="D9E1F2"/>
              </w:rPr>
              <w:t>983</w:t>
            </w:r>
          </w:p>
        </w:tc>
      </w:tr>
      <w:tr w:rsidR="002C4D66" w:rsidRPr="002C4D66" w14:paraId="2691422D" w14:textId="77777777" w:rsidTr="004031E3">
        <w:trPr>
          <w:trHeight w:val="300"/>
        </w:trPr>
        <w:tc>
          <w:tcPr>
            <w:tcW w:w="138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000000" w:fill="000000"/>
            <w:noWrap/>
            <w:vAlign w:val="bottom"/>
            <w:hideMark/>
          </w:tcPr>
          <w:p w14:paraId="46979A00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C4D66">
              <w:rPr>
                <w:rFonts w:ascii="Calibri" w:eastAsia="Times New Roman" w:hAnsi="Calibri" w:cs="Calibri"/>
                <w:b/>
                <w:bCs/>
                <w:color w:val="FFFFFF"/>
              </w:rPr>
              <w:t>Grand Total</w:t>
            </w:r>
          </w:p>
        </w:tc>
        <w:tc>
          <w:tcPr>
            <w:tcW w:w="1864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000000" w:fill="000000"/>
            <w:noWrap/>
            <w:vAlign w:val="bottom"/>
            <w:hideMark/>
          </w:tcPr>
          <w:p w14:paraId="40FBDBF3" w14:textId="44F5E6FD" w:rsidR="002C4D66" w:rsidRPr="002C4D66" w:rsidRDefault="002C4D66" w:rsidP="004031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1539</w:t>
            </w:r>
          </w:p>
        </w:tc>
        <w:tc>
          <w:tcPr>
            <w:tcW w:w="1540" w:type="dxa"/>
            <w:tcBorders>
              <w:top w:val="nil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000000" w:fill="000000"/>
            <w:noWrap/>
            <w:vAlign w:val="bottom"/>
            <w:hideMark/>
          </w:tcPr>
          <w:p w14:paraId="1931CCFA" w14:textId="77777777" w:rsidR="002C4D66" w:rsidRPr="002C4D66" w:rsidRDefault="002C4D66" w:rsidP="004031E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C4D66">
              <w:rPr>
                <w:rFonts w:ascii="Calibri" w:eastAsia="Times New Roman" w:hAnsi="Calibri" w:cs="Calibri"/>
                <w:b/>
                <w:bCs/>
                <w:color w:val="FFFFFF"/>
              </w:rPr>
              <w:t> </w:t>
            </w:r>
          </w:p>
        </w:tc>
      </w:tr>
    </w:tbl>
    <w:p w14:paraId="74A997CB" w14:textId="6AB0AC69" w:rsidR="00BC278B" w:rsidRDefault="004031E3" w:rsidP="00BC278B">
      <w:pPr>
        <w:pStyle w:val="ListParagraph"/>
      </w:pPr>
      <w:r>
        <w:lastRenderedPageBreak/>
        <w:br w:type="textWrapping" w:clear="all"/>
      </w:r>
    </w:p>
    <w:p w14:paraId="2E05E2C1" w14:textId="32D8CDD2" w:rsidR="00BC278B" w:rsidRDefault="00BC278B" w:rsidP="00BC278B"/>
    <w:p w14:paraId="425CC49C" w14:textId="7BEF6DE8" w:rsidR="00BC278B" w:rsidRDefault="00BC278B" w:rsidP="00BC278B"/>
    <w:p w14:paraId="064CF8A5" w14:textId="2C8C195D" w:rsidR="00F54463" w:rsidRDefault="00F54463" w:rsidP="00F54463">
      <w:pPr>
        <w:pStyle w:val="ListParagraph"/>
        <w:numPr>
          <w:ilvl w:val="0"/>
          <w:numId w:val="6"/>
        </w:numPr>
      </w:pPr>
      <w:r>
        <w:t>Most tweets came from iPhone application:</w:t>
      </w:r>
    </w:p>
    <w:p w14:paraId="15B5DDBA" w14:textId="251004F4" w:rsidR="00F54463" w:rsidRDefault="00F54463" w:rsidP="00F54463">
      <w:r>
        <w:t xml:space="preserve">Is there’s a relation between rating dogs and using </w:t>
      </w:r>
      <w:proofErr w:type="gramStart"/>
      <w:r>
        <w:t>iPhones?,</w:t>
      </w:r>
      <w:proofErr w:type="gramEnd"/>
      <w:r>
        <w:t xml:space="preserve"> More than 95% of tweets sent from iPhone application</w:t>
      </w:r>
      <w:r w:rsidR="0060494E">
        <w:t>:</w:t>
      </w:r>
    </w:p>
    <w:tbl>
      <w:tblPr>
        <w:tblW w:w="11340" w:type="dxa"/>
        <w:tblLook w:val="04A0" w:firstRow="1" w:lastRow="0" w:firstColumn="1" w:lastColumn="0" w:noHBand="0" w:noVBand="1"/>
      </w:tblPr>
      <w:tblGrid>
        <w:gridCol w:w="2416"/>
        <w:gridCol w:w="1736"/>
        <w:gridCol w:w="1856"/>
        <w:gridCol w:w="1916"/>
        <w:gridCol w:w="2036"/>
        <w:gridCol w:w="1380"/>
      </w:tblGrid>
      <w:tr w:rsidR="0060494E" w:rsidRPr="0060494E" w14:paraId="31A14CCE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A664FA8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20AAFFB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proofErr w:type="spellStart"/>
            <w:r w:rsidRPr="0060494E">
              <w:rPr>
                <w:rFonts w:ascii="Calibri" w:eastAsia="Times New Roman" w:hAnsi="Calibri" w:cs="Calibri"/>
                <w:color w:val="FFFFFF"/>
              </w:rPr>
              <w:t>TweetDeck</w:t>
            </w:r>
            <w:proofErr w:type="spellEnd"/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5F0E02C1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Twitter for iPhone</w:t>
            </w: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78C8666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Twitter Web Client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50CBA31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Vine - Make a Scene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744FBA0C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Grand Total</w:t>
            </w:r>
          </w:p>
        </w:tc>
      </w:tr>
      <w:tr w:rsidR="0060494E" w:rsidRPr="0060494E" w14:paraId="0901C8C1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140C4ACA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 xml:space="preserve">Count of </w:t>
            </w:r>
            <w:proofErr w:type="spellStart"/>
            <w:r w:rsidRPr="0060494E">
              <w:rPr>
                <w:rFonts w:ascii="Calibri" w:eastAsia="Times New Roman" w:hAnsi="Calibri" w:cs="Calibri"/>
                <w:color w:val="FFFFFF"/>
              </w:rPr>
              <w:t>clean_source</w:t>
            </w:r>
            <w:proofErr w:type="spellEnd"/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369DD397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10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5FCB2823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1469</w:t>
            </w: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0FCFB038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17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DA7FE3B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4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0D0E584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1540</w:t>
            </w:r>
          </w:p>
        </w:tc>
      </w:tr>
      <w:tr w:rsidR="0060494E" w:rsidRPr="0060494E" w14:paraId="33B50341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247F58C0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Percentage</w:t>
            </w: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447C7FE9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0.65%</w:t>
            </w: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7743F664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95.39%</w:t>
            </w: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055057FD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1.10%</w:t>
            </w: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764C298C" w14:textId="77777777" w:rsidR="0060494E" w:rsidRPr="0060494E" w:rsidRDefault="0060494E" w:rsidP="0060494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2.86%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000000"/>
            <w:noWrap/>
            <w:vAlign w:val="bottom"/>
            <w:hideMark/>
          </w:tcPr>
          <w:p w14:paraId="62E2D93E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60494E">
              <w:rPr>
                <w:rFonts w:ascii="Calibri" w:eastAsia="Times New Roman" w:hAnsi="Calibri" w:cs="Calibri"/>
                <w:color w:val="FFFFFF"/>
              </w:rPr>
              <w:t> </w:t>
            </w:r>
          </w:p>
        </w:tc>
      </w:tr>
      <w:tr w:rsidR="0060494E" w:rsidRPr="0060494E" w14:paraId="1B42BDCB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AA563" w14:textId="2D6B0DA1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0494E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64384" behindDoc="0" locked="0" layoutInCell="1" allowOverlap="1" wp14:anchorId="6F15979D" wp14:editId="2341C68E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38100</wp:posOffset>
                  </wp:positionV>
                  <wp:extent cx="5267325" cy="2752725"/>
                  <wp:effectExtent l="0" t="0" r="9525" b="9525"/>
                  <wp:wrapNone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8B8BD73-50E6-43D9-98C7-5F66FD1F4CC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00"/>
            </w:tblGrid>
            <w:tr w:rsidR="0060494E" w:rsidRPr="0060494E" w14:paraId="52871D2E" w14:textId="77777777">
              <w:trPr>
                <w:trHeight w:val="300"/>
                <w:tblCellSpacing w:w="0" w:type="dxa"/>
              </w:trPr>
              <w:tc>
                <w:tcPr>
                  <w:tcW w:w="22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4B79976" w14:textId="77777777" w:rsidR="0060494E" w:rsidRPr="0060494E" w:rsidRDefault="0060494E" w:rsidP="0060494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24775B55" w14:textId="77777777" w:rsidR="0060494E" w:rsidRPr="0060494E" w:rsidRDefault="0060494E" w:rsidP="006049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79BC1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F06B7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17EE3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D8D3A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FBDD7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7BB44639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7E2AB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FB6BB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1DA08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6444A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AD90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D4F9E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bookmarkStart w:id="0" w:name="_GoBack"/>
        <w:bookmarkEnd w:id="0"/>
      </w:tr>
      <w:tr w:rsidR="0060494E" w:rsidRPr="0060494E" w14:paraId="6A10CACF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6F324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A7E6D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0E6F9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9D452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31CFE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BEF87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241FDAC8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14CF4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1F9BD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6C457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7210A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B3188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81163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2D4B4E1F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8FFFF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1D591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B064D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7DA9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6D06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549A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4A398C52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0BB41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C703C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A9832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D8D4E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CCB0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37699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0333CA08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8FD3C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7994C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0E2C8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8FB42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DC56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07C0D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0952ECA0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A3712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FA726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C4615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94F0B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AC7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287B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4F3470DF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C6601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210D4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C4E0A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91E0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B19B7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64511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24F2C91E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AF0BB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07FB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8FE0E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718B6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BA561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5AF9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162AC754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4264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1BC89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B52E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5E48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ECF52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42421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464BAC15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DA3FB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88C15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2C86F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0541E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DE3C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58DBE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51350E9F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5776C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34340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7BFFF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79FF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F5BE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94627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3B9B6CA6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DC66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A31CF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5BCAC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3F097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1D674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F4E2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494E" w:rsidRPr="0060494E" w14:paraId="195F397D" w14:textId="77777777" w:rsidTr="00277B70">
        <w:trPr>
          <w:trHeight w:val="300"/>
        </w:trPr>
        <w:tc>
          <w:tcPr>
            <w:tcW w:w="2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40188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BA775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4004F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C9125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905FD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BB09" w14:textId="77777777" w:rsidR="0060494E" w:rsidRPr="0060494E" w:rsidRDefault="0060494E" w:rsidP="0060494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29ABBDC" w14:textId="77777777" w:rsidR="0060494E" w:rsidRDefault="0060494E" w:rsidP="00F54463"/>
    <w:p w14:paraId="4ACD1321" w14:textId="26FE3388" w:rsidR="00AF2ACA" w:rsidRPr="00AF2ACA" w:rsidRDefault="00AF2ACA" w:rsidP="00AF2ACA">
      <w:pPr>
        <w:ind w:left="720" w:hanging="720"/>
        <w:jc w:val="center"/>
        <w:rPr>
          <w:rStyle w:val="IntenseReference"/>
        </w:rPr>
      </w:pPr>
      <w:r w:rsidRPr="00AF2ACA">
        <w:rPr>
          <w:rStyle w:val="IntenseReference"/>
        </w:rPr>
        <w:t>Thanks for your time</w:t>
      </w:r>
    </w:p>
    <w:p w14:paraId="010BB390" w14:textId="3520E025" w:rsidR="00AF2ACA" w:rsidRPr="00AF2ACA" w:rsidRDefault="00AF2ACA" w:rsidP="00AF2ACA">
      <w:pPr>
        <w:ind w:left="720" w:hanging="720"/>
        <w:rPr>
          <w:rFonts w:asciiTheme="majorBidi" w:hAnsiTheme="majorBidi" w:cstheme="majorBidi"/>
          <w:color w:val="000000" w:themeColor="text1"/>
        </w:rPr>
      </w:pPr>
    </w:p>
    <w:sectPr w:rsidR="00AF2ACA" w:rsidRPr="00AF2ACA" w:rsidSect="004031E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C2462"/>
    <w:multiLevelType w:val="hybridMultilevel"/>
    <w:tmpl w:val="F364F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215107"/>
    <w:multiLevelType w:val="hybridMultilevel"/>
    <w:tmpl w:val="DA9293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7336E2"/>
    <w:multiLevelType w:val="hybridMultilevel"/>
    <w:tmpl w:val="8F44B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A84B71"/>
    <w:multiLevelType w:val="hybridMultilevel"/>
    <w:tmpl w:val="CC846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270D3C"/>
    <w:multiLevelType w:val="hybridMultilevel"/>
    <w:tmpl w:val="45064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D75844"/>
    <w:multiLevelType w:val="hybridMultilevel"/>
    <w:tmpl w:val="57106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tDQzMjM3MzOwtDBV0lEKTi0uzszPAykwqgUAkqwejSwAAAA="/>
  </w:docVars>
  <w:rsids>
    <w:rsidRoot w:val="00A55928"/>
    <w:rsid w:val="002149A8"/>
    <w:rsid w:val="002369B0"/>
    <w:rsid w:val="00277B70"/>
    <w:rsid w:val="00294B27"/>
    <w:rsid w:val="002C4D66"/>
    <w:rsid w:val="003662C9"/>
    <w:rsid w:val="004031E3"/>
    <w:rsid w:val="005B0D4E"/>
    <w:rsid w:val="0060494E"/>
    <w:rsid w:val="007A7DB4"/>
    <w:rsid w:val="007D3401"/>
    <w:rsid w:val="00843250"/>
    <w:rsid w:val="008D33CD"/>
    <w:rsid w:val="00A55928"/>
    <w:rsid w:val="00AF2ACA"/>
    <w:rsid w:val="00BC278B"/>
    <w:rsid w:val="00F54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D6F2D"/>
  <w15:chartTrackingRefBased/>
  <w15:docId w15:val="{D4AF376E-E535-4736-865D-80FC90F76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59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32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59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5928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592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5928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A559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4325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432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32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3250"/>
    <w:rPr>
      <w:rFonts w:ascii="Segoe UI" w:hAnsi="Segoe UI" w:cs="Segoe UI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AF2ACA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BC27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278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5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616615">
          <w:marLeft w:val="0"/>
          <w:marRight w:val="0"/>
          <w:marTop w:val="0"/>
          <w:marBottom w:val="0"/>
          <w:divBdr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divBdr>
          <w:divsChild>
            <w:div w:id="542405100">
              <w:marLeft w:val="0"/>
              <w:marRight w:val="0"/>
              <w:marTop w:val="0"/>
              <w:marBottom w:val="0"/>
              <w:divBdr>
                <w:top w:val="single" w:sz="2" w:space="0" w:color="000000"/>
                <w:left w:val="single" w:sz="2" w:space="0" w:color="000000"/>
                <w:bottom w:val="single" w:sz="2" w:space="0" w:color="000000"/>
                <w:right w:val="single" w:sz="2" w:space="0" w:color="000000"/>
              </w:divBdr>
            </w:div>
          </w:divsChild>
        </w:div>
      </w:divsChild>
    </w:div>
    <w:div w:id="13530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lready%20On%20Drive\My%20Shared%20folder\Data%20NanoDegree\04%20Data%20Wrangling\05%20Project\My%20Files\clean_data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lready%20On%20Drive\My%20Shared%20folder\Data%20NanoDegree\04%20Data%20Wrangling\05%20Project\My%20Files\clean_data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ean_data.csv]Sheet5!PivotTable1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ogs Rating out of 10</a:t>
            </a:r>
          </a:p>
        </c:rich>
      </c:tx>
      <c:layout>
        <c:manualLayout>
          <c:xMode val="edge"/>
          <c:yMode val="edge"/>
          <c:x val="0.40281809172193722"/>
          <c:y val="4.1004308423711194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dLbl>
          <c:idx val="0"/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0.14237915375650245"/>
          <c:y val="0.18566169794813384"/>
          <c:w val="0.84607965405598184"/>
          <c:h val="0.6739087802703906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5!$B$1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5!$A$2:$A$22</c:f>
              <c:strCache>
                <c:ptCount val="20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  <c:pt idx="6">
                  <c:v>8</c:v>
                </c:pt>
                <c:pt idx="7">
                  <c:v>9</c:v>
                </c:pt>
                <c:pt idx="8">
                  <c:v>10</c:v>
                </c:pt>
                <c:pt idx="9">
                  <c:v>11</c:v>
                </c:pt>
                <c:pt idx="10">
                  <c:v>12</c:v>
                </c:pt>
                <c:pt idx="11">
                  <c:v>13</c:v>
                </c:pt>
                <c:pt idx="12">
                  <c:v>14</c:v>
                </c:pt>
                <c:pt idx="13">
                  <c:v>24</c:v>
                </c:pt>
                <c:pt idx="14">
                  <c:v>27</c:v>
                </c:pt>
                <c:pt idx="15">
                  <c:v>50</c:v>
                </c:pt>
                <c:pt idx="16">
                  <c:v>75</c:v>
                </c:pt>
                <c:pt idx="17">
                  <c:v>204</c:v>
                </c:pt>
                <c:pt idx="18">
                  <c:v>1776</c:v>
                </c:pt>
                <c:pt idx="19">
                  <c:v>(blank)</c:v>
                </c:pt>
              </c:strCache>
            </c:strRef>
          </c:cat>
          <c:val>
            <c:numRef>
              <c:f>Sheet5!$B$2:$B$22</c:f>
              <c:numCache>
                <c:formatCode>General</c:formatCode>
                <c:ptCount val="20"/>
                <c:pt idx="0">
                  <c:v>4</c:v>
                </c:pt>
                <c:pt idx="1">
                  <c:v>10</c:v>
                </c:pt>
                <c:pt idx="2">
                  <c:v>5</c:v>
                </c:pt>
                <c:pt idx="3">
                  <c:v>14</c:v>
                </c:pt>
                <c:pt idx="4">
                  <c:v>18</c:v>
                </c:pt>
                <c:pt idx="5">
                  <c:v>34</c:v>
                </c:pt>
                <c:pt idx="6">
                  <c:v>75</c:v>
                </c:pt>
                <c:pt idx="7">
                  <c:v>104</c:v>
                </c:pt>
                <c:pt idx="8">
                  <c:v>292</c:v>
                </c:pt>
                <c:pt idx="9">
                  <c:v>350</c:v>
                </c:pt>
                <c:pt idx="10">
                  <c:v>394</c:v>
                </c:pt>
                <c:pt idx="11">
                  <c:v>209</c:v>
                </c:pt>
                <c:pt idx="12">
                  <c:v>24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2</c:v>
                </c:pt>
                <c:pt idx="17">
                  <c:v>1</c:v>
                </c:pt>
                <c:pt idx="18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491-4FAC-AEF5-C91566A26C9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1706495424"/>
        <c:axId val="1647061840"/>
      </c:barChart>
      <c:catAx>
        <c:axId val="170649542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ting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7061840"/>
        <c:crosses val="autoZero"/>
        <c:auto val="1"/>
        <c:lblAlgn val="ctr"/>
        <c:lblOffset val="100"/>
        <c:noMultiLvlLbl val="0"/>
      </c:catAx>
      <c:valAx>
        <c:axId val="16470618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epeated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064954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ean_data.csv]Sheet1!PivotTable5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>
        <c:manualLayout>
          <c:layoutTarget val="inner"/>
          <c:xMode val="edge"/>
          <c:yMode val="edge"/>
          <c:x val="6.7848149416105591E-2"/>
          <c:y val="0.16564596092155148"/>
          <c:w val="0.65877762562288411"/>
          <c:h val="0.7501027996500437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3:$B$4</c:f>
              <c:strCache>
                <c:ptCount val="1"/>
                <c:pt idx="0">
                  <c:v>TweetDeck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5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1!$B$5</c:f>
              <c:numCache>
                <c:formatCode>General</c:formatCode>
                <c:ptCount val="1"/>
                <c:pt idx="0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173-4ACB-9BCE-21714E5B77AE}"/>
            </c:ext>
          </c:extLst>
        </c:ser>
        <c:ser>
          <c:idx val="1"/>
          <c:order val="1"/>
          <c:tx>
            <c:strRef>
              <c:f>Sheet1!$C$3:$C$4</c:f>
              <c:strCache>
                <c:ptCount val="1"/>
                <c:pt idx="0">
                  <c:v>Twitter for iPhon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5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1!$C$5</c:f>
              <c:numCache>
                <c:formatCode>General</c:formatCode>
                <c:ptCount val="1"/>
                <c:pt idx="0">
                  <c:v>14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173-4ACB-9BCE-21714E5B77AE}"/>
            </c:ext>
          </c:extLst>
        </c:ser>
        <c:ser>
          <c:idx val="2"/>
          <c:order val="2"/>
          <c:tx>
            <c:strRef>
              <c:f>Sheet1!$D$3:$D$4</c:f>
              <c:strCache>
                <c:ptCount val="1"/>
                <c:pt idx="0">
                  <c:v>Twitter Web Client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5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1!$D$5</c:f>
              <c:numCache>
                <c:formatCode>General</c:formatCode>
                <c:ptCount val="1"/>
                <c:pt idx="0">
                  <c:v>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173-4ACB-9BCE-21714E5B77AE}"/>
            </c:ext>
          </c:extLst>
        </c:ser>
        <c:ser>
          <c:idx val="3"/>
          <c:order val="3"/>
          <c:tx>
            <c:strRef>
              <c:f>Sheet1!$E$3:$E$4</c:f>
              <c:strCache>
                <c:ptCount val="1"/>
                <c:pt idx="0">
                  <c:v>Vine - Make a Scen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5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1!$E$5</c:f>
              <c:numCache>
                <c:formatCode>General</c:formatCode>
                <c:ptCount val="1"/>
                <c:pt idx="0">
                  <c:v>4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173-4ACB-9BCE-21714E5B77AE}"/>
            </c:ext>
          </c:extLst>
        </c:ser>
        <c:ser>
          <c:idx val="4"/>
          <c:order val="4"/>
          <c:tx>
            <c:strRef>
              <c:f>Sheet1!$F$3:$F$4</c:f>
              <c:strCache>
                <c:ptCount val="1"/>
                <c:pt idx="0">
                  <c:v>(blank)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5</c:f>
              <c:strCache>
                <c:ptCount val="1"/>
                <c:pt idx="0">
                  <c:v>Total</c:v>
                </c:pt>
              </c:strCache>
            </c:strRef>
          </c:cat>
          <c:val>
            <c:numRef>
              <c:f>Sheet1!$F$5</c:f>
              <c:numCache>
                <c:formatCode>General</c:formatCode>
                <c:ptCount val="1"/>
              </c:numCache>
            </c:numRef>
          </c:val>
          <c:extLst>
            <c:ext xmlns:c16="http://schemas.microsoft.com/office/drawing/2014/chart" uri="{C3380CC4-5D6E-409C-BE32-E72D297353CC}">
              <c16:uniqueId val="{00000004-D173-4ACB-9BCE-21714E5B77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47969680"/>
        <c:axId val="1650767872"/>
      </c:barChart>
      <c:catAx>
        <c:axId val="16479696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0767872"/>
        <c:crosses val="autoZero"/>
        <c:auto val="1"/>
        <c:lblAlgn val="ctr"/>
        <c:lblOffset val="100"/>
        <c:noMultiLvlLbl val="0"/>
      </c:catAx>
      <c:valAx>
        <c:axId val="1650767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479696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69</Words>
  <Characters>9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lAshmony</dc:creator>
  <cp:keywords/>
  <dc:description/>
  <cp:lastModifiedBy>Ahmad AlAshmony</cp:lastModifiedBy>
  <cp:revision>6</cp:revision>
  <cp:lastPrinted>2019-09-21T01:28:00Z</cp:lastPrinted>
  <dcterms:created xsi:type="dcterms:W3CDTF">2019-09-21T01:29:00Z</dcterms:created>
  <dcterms:modified xsi:type="dcterms:W3CDTF">2019-09-23T01:16:00Z</dcterms:modified>
</cp:coreProperties>
</file>